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0b6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b392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a16a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